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336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iliana Potęp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onika Potęp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